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DF03" w14:textId="1F5FBB1A" w:rsidR="003370B5" w:rsidRDefault="009E6B9C">
      <w:pPr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3699A9A4" wp14:editId="49CAD7A2">
            <wp:simplePos x="0" y="0"/>
            <wp:positionH relativeFrom="column">
              <wp:posOffset>28575</wp:posOffset>
            </wp:positionH>
            <wp:positionV relativeFrom="paragraph">
              <wp:posOffset>9525</wp:posOffset>
            </wp:positionV>
            <wp:extent cx="1830070" cy="677545"/>
            <wp:effectExtent l="0" t="0" r="0" b="8255"/>
            <wp:wrapSquare wrapText="bothSides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7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B5EE8" w14:textId="77777777" w:rsidR="003E4756" w:rsidRPr="003E4756" w:rsidRDefault="003E4756" w:rsidP="003E4756">
      <w:pPr>
        <w:rPr>
          <w:rFonts w:ascii="Arial" w:hAnsi="Arial" w:cs="Arial"/>
        </w:rPr>
      </w:pPr>
    </w:p>
    <w:p w14:paraId="259BE1B7" w14:textId="77777777" w:rsidR="003E4756" w:rsidRDefault="003E4756" w:rsidP="003E4756">
      <w:pPr>
        <w:rPr>
          <w:rFonts w:ascii="Arial" w:hAnsi="Arial" w:cs="Arial"/>
        </w:rPr>
      </w:pPr>
    </w:p>
    <w:p w14:paraId="0914EB7C" w14:textId="676A4DB3" w:rsidR="003E4756" w:rsidRDefault="003E4756" w:rsidP="003E4756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CA55BD">
        <w:rPr>
          <w:rFonts w:ascii="Arial" w:hAnsi="Arial" w:cs="Arial"/>
          <w:b/>
          <w:sz w:val="28"/>
          <w:szCs w:val="28"/>
        </w:rPr>
        <w:t>Phase One</w:t>
      </w:r>
      <w:r w:rsidR="00F75005">
        <w:rPr>
          <w:rFonts w:ascii="Arial" w:hAnsi="Arial" w:cs="Arial"/>
          <w:b/>
          <w:sz w:val="28"/>
          <w:szCs w:val="28"/>
        </w:rPr>
        <w:t xml:space="preserve">: </w:t>
      </w:r>
      <w:r w:rsidR="00F75005" w:rsidRPr="00F75005">
        <w:rPr>
          <w:rFonts w:ascii="Arial" w:hAnsi="Arial" w:cs="Arial"/>
          <w:b/>
          <w:sz w:val="28"/>
          <w:szCs w:val="28"/>
        </w:rPr>
        <w:t>How are you preparing for your teacher education year?</w:t>
      </w:r>
    </w:p>
    <w:p w14:paraId="4F56A742" w14:textId="4A5B78B3" w:rsidR="006F392F" w:rsidRPr="00FB6A1F" w:rsidRDefault="003E4756" w:rsidP="003E4756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FB6A1F">
        <w:rPr>
          <w:rFonts w:ascii="Arial" w:hAnsi="Arial" w:cs="Arial"/>
          <w:b/>
          <w:sz w:val="24"/>
          <w:szCs w:val="24"/>
        </w:rPr>
        <w:t xml:space="preserve">Pre-course </w:t>
      </w:r>
      <w:r>
        <w:rPr>
          <w:rFonts w:ascii="Arial" w:hAnsi="Arial" w:cs="Arial"/>
          <w:b/>
          <w:sz w:val="24"/>
          <w:szCs w:val="24"/>
        </w:rPr>
        <w:t xml:space="preserve">reflections </w:t>
      </w:r>
      <w:r w:rsidRPr="00FB6A1F">
        <w:rPr>
          <w:rFonts w:ascii="Arial" w:hAnsi="Arial" w:cs="Arial"/>
          <w:b/>
          <w:sz w:val="24"/>
          <w:szCs w:val="24"/>
        </w:rPr>
        <w:t xml:space="preserve">in preparation for starting the </w:t>
      </w:r>
      <w:r>
        <w:rPr>
          <w:rFonts w:ascii="Arial" w:hAnsi="Arial" w:cs="Arial"/>
          <w:b/>
          <w:sz w:val="24"/>
          <w:szCs w:val="24"/>
        </w:rPr>
        <w:t>PGCE Primary</w:t>
      </w:r>
      <w:r w:rsidRPr="00FB6A1F">
        <w:rPr>
          <w:rFonts w:ascii="Arial" w:hAnsi="Arial" w:cs="Arial"/>
          <w:b/>
          <w:sz w:val="24"/>
          <w:szCs w:val="24"/>
        </w:rPr>
        <w:t xml:space="preserve"> Programme </w:t>
      </w:r>
    </w:p>
    <w:p w14:paraId="35535B79" w14:textId="77777777" w:rsidR="003E4756" w:rsidRDefault="003E4756" w:rsidP="003E4756">
      <w:p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FB6A1F">
        <w:rPr>
          <w:rFonts w:ascii="Arial" w:hAnsi="Arial" w:cs="Arial"/>
          <w:lang w:val="en-US"/>
        </w:rPr>
        <w:t xml:space="preserve">Name: </w:t>
      </w:r>
    </w:p>
    <w:p w14:paraId="244956BC" w14:textId="77777777" w:rsidR="006D45AA" w:rsidRDefault="006D45AA" w:rsidP="003E4756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F3AD6CB" w14:textId="3EE7CD7A" w:rsidR="006F392F" w:rsidRPr="006F392F" w:rsidRDefault="006F392F" w:rsidP="0D3FDF5D">
      <w:p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D3FDF5D">
        <w:rPr>
          <w:rFonts w:ascii="Arial" w:hAnsi="Arial" w:cs="Arial"/>
          <w:lang w:val="en-US"/>
        </w:rPr>
        <w:t xml:space="preserve">Use your time spent in </w:t>
      </w:r>
      <w:r w:rsidR="2BBF1BB9" w:rsidRPr="0D3FDF5D">
        <w:rPr>
          <w:rFonts w:ascii="Arial" w:hAnsi="Arial" w:cs="Arial"/>
          <w:lang w:val="en-US"/>
        </w:rPr>
        <w:t xml:space="preserve">primary </w:t>
      </w:r>
      <w:r w:rsidRPr="0D3FDF5D">
        <w:rPr>
          <w:rFonts w:ascii="Arial" w:hAnsi="Arial" w:cs="Arial"/>
          <w:lang w:val="en-US"/>
        </w:rPr>
        <w:t xml:space="preserve">school and your pre-course reading </w:t>
      </w:r>
      <w:r w:rsidRPr="0D3FDF5D">
        <w:rPr>
          <w:rFonts w:ascii="Arial" w:hAnsi="Arial" w:cs="Arial"/>
        </w:rPr>
        <w:t xml:space="preserve">to reflect on the following: 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73"/>
      </w:tblGrid>
      <w:tr w:rsidR="006D45AA" w:rsidRPr="00FB6A1F" w14:paraId="1D4F94D3" w14:textId="77777777" w:rsidTr="0D3FDF5D">
        <w:trPr>
          <w:trHeight w:val="10650"/>
        </w:trPr>
        <w:tc>
          <w:tcPr>
            <w:tcW w:w="10173" w:type="dxa"/>
          </w:tcPr>
          <w:p w14:paraId="416D0E32" w14:textId="644A9A48" w:rsidR="006D45AA" w:rsidRDefault="006F392F" w:rsidP="0D3FDF5D">
            <w:pPr>
              <w:rPr>
                <w:rFonts w:ascii="Arial" w:hAnsi="Arial" w:cs="Arial"/>
                <w:i/>
                <w:iCs/>
              </w:rPr>
            </w:pPr>
            <w:r w:rsidRPr="0D3FDF5D">
              <w:rPr>
                <w:rFonts w:ascii="Arial" w:hAnsi="Arial" w:cs="Arial"/>
                <w:b/>
                <w:bCs/>
                <w:lang w:val="en-US"/>
              </w:rPr>
              <w:t>What is your</w:t>
            </w:r>
            <w:r w:rsidR="10D9B8DC" w:rsidRPr="0D3FDF5D">
              <w:rPr>
                <w:rFonts w:ascii="Arial" w:hAnsi="Arial" w:cs="Arial"/>
                <w:b/>
                <w:bCs/>
                <w:lang w:val="en-US"/>
              </w:rPr>
              <w:t xml:space="preserve"> understanding of how </w:t>
            </w:r>
            <w:r w:rsidR="328C3BAD" w:rsidRPr="0D3FDF5D">
              <w:rPr>
                <w:rFonts w:ascii="Arial" w:hAnsi="Arial" w:cs="Arial"/>
                <w:b/>
                <w:bCs/>
                <w:lang w:val="en-US"/>
              </w:rPr>
              <w:t xml:space="preserve">primary school </w:t>
            </w:r>
            <w:r w:rsidR="10D9B8DC" w:rsidRPr="0D3FDF5D">
              <w:rPr>
                <w:rFonts w:ascii="Arial" w:hAnsi="Arial" w:cs="Arial"/>
                <w:b/>
                <w:bCs/>
                <w:lang w:val="en-US"/>
              </w:rPr>
              <w:t>children learn</w:t>
            </w:r>
            <w:r w:rsidRPr="0D3FDF5D">
              <w:rPr>
                <w:rFonts w:ascii="Arial" w:hAnsi="Arial" w:cs="Arial"/>
                <w:b/>
                <w:bCs/>
                <w:lang w:val="en-US"/>
              </w:rPr>
              <w:t>?</w:t>
            </w:r>
            <w:r w:rsidR="10D9B8DC" w:rsidRPr="0D3FDF5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</w:p>
          <w:p w14:paraId="0BE4EAFB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637CFB89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16842F86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27D70E56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421B1BA8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2E3EB35F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1BD3E2B2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35B12A6F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1BC3ABAB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0402128E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19FB865C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793DF612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3D9E856E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3C3EE5F0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4FB62109" w14:textId="77777777" w:rsidR="00AE6CF4" w:rsidRDefault="00AE6CF4" w:rsidP="00584DD9">
            <w:pPr>
              <w:rPr>
                <w:rFonts w:ascii="Arial" w:hAnsi="Arial" w:cs="Arial"/>
              </w:rPr>
            </w:pPr>
          </w:p>
          <w:p w14:paraId="75785D2D" w14:textId="74FCFF87" w:rsidR="00AE6CF4" w:rsidRPr="00FB6A1F" w:rsidRDefault="00AE6CF4" w:rsidP="00584D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</w:t>
            </w:r>
            <w:r w:rsidR="008E0AA8">
              <w:rPr>
                <w:rFonts w:ascii="Arial" w:hAnsi="Arial" w:cs="Arial"/>
              </w:rPr>
              <w:t xml:space="preserve"> questions do you have so far about how children learn?</w:t>
            </w:r>
          </w:p>
          <w:p w14:paraId="0FC66DB5" w14:textId="77777777" w:rsidR="006D45AA" w:rsidRPr="00FB6A1F" w:rsidRDefault="006D45AA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A6B6E8D" w14:textId="77777777" w:rsidR="006D45AA" w:rsidRPr="00FB6A1F" w:rsidRDefault="006D45AA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67D0119" w14:textId="77777777" w:rsidR="006D45AA" w:rsidRPr="00FB6A1F" w:rsidRDefault="006D45AA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F528F47" w14:textId="77777777" w:rsidR="006D45AA" w:rsidRPr="00FB6A1F" w:rsidRDefault="006D45AA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3F6A5C2" w14:textId="77777777" w:rsidR="00DF489C" w:rsidRPr="00FB6A1F" w:rsidRDefault="00DF489C" w:rsidP="00DF48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F6D19C7" w14:textId="77777777" w:rsidR="00DF489C" w:rsidRPr="00FB6A1F" w:rsidRDefault="00DF489C" w:rsidP="00DF48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73"/>
      </w:tblGrid>
      <w:tr w:rsidR="008E241C" w:rsidRPr="00FB6A1F" w14:paraId="033B0283" w14:textId="77777777" w:rsidTr="0D3FDF5D">
        <w:trPr>
          <w:trHeight w:val="1550"/>
        </w:trPr>
        <w:tc>
          <w:tcPr>
            <w:tcW w:w="10173" w:type="dxa"/>
          </w:tcPr>
          <w:p w14:paraId="1784A7D0" w14:textId="0B4CC747" w:rsidR="008E241C" w:rsidRPr="00FB6A1F" w:rsidRDefault="006F392F" w:rsidP="0D3FDF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val="en-US"/>
              </w:rPr>
            </w:pPr>
            <w:r w:rsidRPr="0D3FDF5D">
              <w:rPr>
                <w:rFonts w:ascii="Arial" w:hAnsi="Arial" w:cs="Arial"/>
                <w:b/>
                <w:bCs/>
                <w:lang w:val="en-US"/>
              </w:rPr>
              <w:lastRenderedPageBreak/>
              <w:t>What is</w:t>
            </w:r>
            <w:r w:rsidR="138D6753" w:rsidRPr="0D3FDF5D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806057F" w:rsidRPr="0D3FDF5D">
              <w:rPr>
                <w:rFonts w:ascii="Arial" w:hAnsi="Arial" w:cs="Arial"/>
                <w:b/>
                <w:bCs/>
                <w:lang w:val="en-US"/>
              </w:rPr>
              <w:t>your</w:t>
            </w:r>
            <w:r w:rsidR="138D6753" w:rsidRPr="0D3FDF5D">
              <w:rPr>
                <w:rFonts w:ascii="Arial" w:hAnsi="Arial" w:cs="Arial"/>
                <w:b/>
                <w:bCs/>
                <w:lang w:val="en-US"/>
              </w:rPr>
              <w:t xml:space="preserve"> understanding of how </w:t>
            </w:r>
            <w:r w:rsidR="20BE6781" w:rsidRPr="0D3FDF5D">
              <w:rPr>
                <w:rFonts w:ascii="Arial" w:hAnsi="Arial" w:cs="Arial"/>
                <w:b/>
                <w:bCs/>
                <w:lang w:val="en-US"/>
              </w:rPr>
              <w:t xml:space="preserve">primary </w:t>
            </w:r>
            <w:proofErr w:type="gramStart"/>
            <w:r w:rsidR="138D6753" w:rsidRPr="0D3FDF5D">
              <w:rPr>
                <w:rFonts w:ascii="Arial" w:hAnsi="Arial" w:cs="Arial"/>
                <w:b/>
                <w:bCs/>
                <w:lang w:val="en-US"/>
              </w:rPr>
              <w:t>schools</w:t>
            </w:r>
            <w:proofErr w:type="gramEnd"/>
            <w:r w:rsidR="138D6753" w:rsidRPr="0D3FDF5D">
              <w:rPr>
                <w:rFonts w:ascii="Arial" w:hAnsi="Arial" w:cs="Arial"/>
                <w:b/>
                <w:bCs/>
                <w:lang w:val="en-US"/>
              </w:rPr>
              <w:t xml:space="preserve"> work</w:t>
            </w:r>
            <w:r w:rsidRPr="0D3FDF5D">
              <w:rPr>
                <w:rFonts w:ascii="Arial" w:hAnsi="Arial" w:cs="Arial"/>
                <w:b/>
                <w:bCs/>
                <w:lang w:val="en-US"/>
              </w:rPr>
              <w:t>?</w:t>
            </w:r>
          </w:p>
          <w:p w14:paraId="57268E88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lang w:val="en-US"/>
              </w:rPr>
            </w:pPr>
          </w:p>
          <w:p w14:paraId="7D36EB8B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EF7222A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29E68A0A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C4A60E0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C73308B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A19FCB2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21FFF4FC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366237D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06C583D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781F04E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EECB980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A95432F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B3F3A32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3A834A8" w14:textId="77777777" w:rsidR="008E241C" w:rsidRPr="00FB6A1F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0D16F9C" w14:textId="77777777" w:rsidR="008E241C" w:rsidRDefault="008E241C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D374187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9F457FD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3B3DC84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4EE26A3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040D162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EB27A49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155EB7E" w14:textId="77777777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AF0CF83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C4A7EAB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2E451B9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471E9BB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A1BD0AE" w14:textId="2896D3B1" w:rsidR="008E0AA8" w:rsidRDefault="008E0AA8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hat questions do you have </w:t>
            </w:r>
            <w:r w:rsidR="00203F35">
              <w:rPr>
                <w:rFonts w:ascii="Arial" w:hAnsi="Arial" w:cs="Arial"/>
                <w:lang w:val="en-US"/>
              </w:rPr>
              <w:t>so far about how schools work?</w:t>
            </w:r>
          </w:p>
          <w:p w14:paraId="15EFC29B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95A739A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4F7F70B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673DFA2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6F8D61E" w14:textId="77CD34EA" w:rsidR="00203F35" w:rsidRPr="00FB6A1F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1CFD41B" w14:textId="77777777" w:rsidR="00DF489C" w:rsidRPr="00FB6A1F" w:rsidRDefault="00DF489C" w:rsidP="00DF48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73"/>
      </w:tblGrid>
      <w:tr w:rsidR="00FF7120" w:rsidRPr="00FB6A1F" w14:paraId="5031AD9A" w14:textId="77777777" w:rsidTr="00584DD9">
        <w:trPr>
          <w:trHeight w:val="13172"/>
        </w:trPr>
        <w:tc>
          <w:tcPr>
            <w:tcW w:w="10173" w:type="dxa"/>
          </w:tcPr>
          <w:p w14:paraId="0B966DBE" w14:textId="63230E51" w:rsidR="00FF7120" w:rsidRPr="001A1CC8" w:rsidRDefault="006F392F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i/>
                <w:iCs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lastRenderedPageBreak/>
              <w:t>How have you</w:t>
            </w:r>
            <w:r w:rsidR="007E7C16">
              <w:rPr>
                <w:rFonts w:ascii="Arial" w:hAnsi="Arial" w:cs="Arial"/>
                <w:b/>
                <w:lang w:val="en-US"/>
              </w:rPr>
              <w:t xml:space="preserve"> </w:t>
            </w:r>
            <w:r w:rsidR="00FF7120">
              <w:rPr>
                <w:rFonts w:ascii="Arial" w:hAnsi="Arial" w:cs="Arial"/>
                <w:b/>
                <w:lang w:val="en-US"/>
              </w:rPr>
              <w:t xml:space="preserve">developed </w:t>
            </w:r>
            <w:r w:rsidR="007E7C16">
              <w:rPr>
                <w:rFonts w:ascii="Arial" w:hAnsi="Arial" w:cs="Arial"/>
                <w:b/>
                <w:lang w:val="en-US"/>
              </w:rPr>
              <w:t>your</w:t>
            </w:r>
            <w:r w:rsidR="00FF7120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B0E01">
              <w:rPr>
                <w:rFonts w:ascii="Arial" w:hAnsi="Arial" w:cs="Arial"/>
                <w:b/>
                <w:lang w:val="en-US"/>
              </w:rPr>
              <w:t xml:space="preserve">subject knowledge </w:t>
            </w:r>
            <w:r w:rsidR="001A1CC8">
              <w:rPr>
                <w:rFonts w:ascii="Arial" w:hAnsi="Arial" w:cs="Arial"/>
                <w:b/>
                <w:lang w:val="en-US"/>
              </w:rPr>
              <w:t>of</w:t>
            </w:r>
            <w:r w:rsidR="004B0E01">
              <w:rPr>
                <w:rFonts w:ascii="Arial" w:hAnsi="Arial" w:cs="Arial"/>
                <w:b/>
                <w:lang w:val="en-US"/>
              </w:rPr>
              <w:t xml:space="preserve"> the </w:t>
            </w:r>
            <w:r w:rsidR="00574DA5">
              <w:rPr>
                <w:rFonts w:ascii="Arial" w:hAnsi="Arial" w:cs="Arial"/>
                <w:b/>
                <w:lang w:val="en-US"/>
              </w:rPr>
              <w:t>primary</w:t>
            </w:r>
            <w:r w:rsidR="004B0E01">
              <w:rPr>
                <w:rFonts w:ascii="Arial" w:hAnsi="Arial" w:cs="Arial"/>
                <w:b/>
                <w:lang w:val="en-US"/>
              </w:rPr>
              <w:t xml:space="preserve"> </w:t>
            </w:r>
            <w:r w:rsidR="00574DA5">
              <w:rPr>
                <w:rFonts w:ascii="Arial" w:hAnsi="Arial" w:cs="Arial"/>
                <w:b/>
                <w:lang w:val="en-US"/>
              </w:rPr>
              <w:t>curriculum</w:t>
            </w:r>
            <w:r>
              <w:rPr>
                <w:rFonts w:ascii="Arial" w:hAnsi="Arial" w:cs="Arial"/>
                <w:b/>
                <w:lang w:val="en-US"/>
              </w:rPr>
              <w:t>?</w:t>
            </w:r>
            <w:r w:rsidR="004B0E01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Cs/>
                <w:i/>
                <w:iCs/>
                <w:lang w:val="en-US"/>
              </w:rPr>
              <w:t xml:space="preserve"> </w:t>
            </w:r>
          </w:p>
          <w:p w14:paraId="24FCC32E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FD8752F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E144BC3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6BAB60D0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28ADF7D6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509925A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B4056B8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E4BAA61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7D44DC4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66B81BDD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011C7F3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53086E1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1B311CC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DBE9175" w14:textId="77777777" w:rsidR="00FF7120" w:rsidRPr="00FB6A1F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F3A79AC" w14:textId="77777777" w:rsidR="00FF7120" w:rsidRDefault="00FF7120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BB4DC19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48448C5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3A10BDFB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6E222A37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1C790F00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42504FBC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DBF740E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2AEA2C75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C3113DE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916916C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hat questions do you have so far about the primary curriculum?</w:t>
            </w:r>
          </w:p>
          <w:p w14:paraId="0F43A23E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CDCFBE7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1684704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76281332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026FE370" w14:textId="77777777" w:rsidR="00203F35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  <w:p w14:paraId="52DF00E2" w14:textId="1974F929" w:rsidR="00203F35" w:rsidRPr="00FB6A1F" w:rsidRDefault="00203F35" w:rsidP="00584DD9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4638863" w14:textId="77777777" w:rsidR="00DF489C" w:rsidRPr="00FB6A1F" w:rsidRDefault="00DF489C" w:rsidP="00DF489C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sectPr w:rsidR="00DF489C" w:rsidRPr="00FB6A1F" w:rsidSect="00442F3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jcxNjAxNLA0MjdR0lEKTi0uzszPAykwqgUAzKsTxSwAAAA="/>
  </w:docVars>
  <w:rsids>
    <w:rsidRoot w:val="009E6B9C"/>
    <w:rsid w:val="00010450"/>
    <w:rsid w:val="001A1CC8"/>
    <w:rsid w:val="00203F35"/>
    <w:rsid w:val="003370B5"/>
    <w:rsid w:val="003E4756"/>
    <w:rsid w:val="00442F38"/>
    <w:rsid w:val="00493608"/>
    <w:rsid w:val="004B0E01"/>
    <w:rsid w:val="00574DA5"/>
    <w:rsid w:val="00627DA5"/>
    <w:rsid w:val="006955C9"/>
    <w:rsid w:val="006D178C"/>
    <w:rsid w:val="006D45AA"/>
    <w:rsid w:val="006F11FF"/>
    <w:rsid w:val="006F392F"/>
    <w:rsid w:val="007E7C16"/>
    <w:rsid w:val="008713AB"/>
    <w:rsid w:val="008E0AA8"/>
    <w:rsid w:val="008E241C"/>
    <w:rsid w:val="00980416"/>
    <w:rsid w:val="009E6B9C"/>
    <w:rsid w:val="00A423C0"/>
    <w:rsid w:val="00AE6CF4"/>
    <w:rsid w:val="00DF489C"/>
    <w:rsid w:val="00E2518A"/>
    <w:rsid w:val="00F75005"/>
    <w:rsid w:val="00FF7120"/>
    <w:rsid w:val="0806057F"/>
    <w:rsid w:val="0D3FDF5D"/>
    <w:rsid w:val="10D9B8DC"/>
    <w:rsid w:val="138D6753"/>
    <w:rsid w:val="20BE6781"/>
    <w:rsid w:val="2BBF1BB9"/>
    <w:rsid w:val="328C3BAD"/>
    <w:rsid w:val="4009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C97DB"/>
  <w15:chartTrackingRefBased/>
  <w15:docId w15:val="{CD7F5D85-84B4-4994-B132-71BDD26D6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85ECB67D7CEF429DAEDC17BBB4A398" ma:contentTypeVersion="18" ma:contentTypeDescription="Create a new document." ma:contentTypeScope="" ma:versionID="d95831d64641b05a9bc5fcb46ef8d929">
  <xsd:schema xmlns:xsd="http://www.w3.org/2001/XMLSchema" xmlns:xs="http://www.w3.org/2001/XMLSchema" xmlns:p="http://schemas.microsoft.com/office/2006/metadata/properties" xmlns:ns2="d3d0fe1a-5c89-4380-87f7-0a951d1682c9" xmlns:ns3="b7bcf00f-f614-419d-8f67-2512d84d2499" targetNamespace="http://schemas.microsoft.com/office/2006/metadata/properties" ma:root="true" ma:fieldsID="12fefc1ae1c01b9e3fc1d9099e6461b8" ns2:_="" ns3:_="">
    <xsd:import namespace="d3d0fe1a-5c89-4380-87f7-0a951d1682c9"/>
    <xsd:import namespace="b7bcf00f-f614-419d-8f67-2512d84d2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0fe1a-5c89-4380-87f7-0a951d168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6624216-d583-4636-a04d-17921d6eaf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cf00f-f614-419d-8f67-2512d84d2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c6a83b6-ebcb-4bc0-bc75-6d06fd870d1d}" ma:internalName="TaxCatchAll" ma:showField="CatchAllData" ma:web="b7bcf00f-f614-419d-8f67-2512d84d2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bcf00f-f614-419d-8f67-2512d84d2499" xsi:nil="true"/>
    <lcf76f155ced4ddcb4097134ff3c332f xmlns="d3d0fe1a-5c89-4380-87f7-0a951d1682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796724-78EE-4BC7-A17F-BEFB6A0DAEF6}"/>
</file>

<file path=customXml/itemProps2.xml><?xml version="1.0" encoding="utf-8"?>
<ds:datastoreItem xmlns:ds="http://schemas.openxmlformats.org/officeDocument/2006/customXml" ds:itemID="{F2614986-5901-4ED6-8003-B0CA347916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B94780-113C-4017-A374-11FBEF600859}">
  <ds:schemaRefs>
    <ds:schemaRef ds:uri="http://schemas.microsoft.com/office/2006/metadata/properties"/>
    <ds:schemaRef ds:uri="http://schemas.microsoft.com/office/infopath/2007/PartnerControls"/>
    <ds:schemaRef ds:uri="b7bcf00f-f614-419d-8f67-2512d84d2499"/>
    <ds:schemaRef ds:uri="d3d0fe1a-5c89-4380-87f7-0a951d1682c9"/>
    <ds:schemaRef ds:uri="d9d28530-fcb2-480f-83b5-4649eaa8dc60"/>
    <ds:schemaRef ds:uri="4fca480b-8e04-4f29-a877-debf71947d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</Words>
  <Characters>590</Characters>
  <Application>Microsoft Office Word</Application>
  <DocSecurity>4</DocSecurity>
  <Lines>32</Lines>
  <Paragraphs>29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Fulton (staff)</dc:creator>
  <cp:keywords/>
  <dc:description/>
  <cp:lastModifiedBy>Jacqui Trickett (staff)</cp:lastModifiedBy>
  <cp:revision>2</cp:revision>
  <dcterms:created xsi:type="dcterms:W3CDTF">2024-03-22T16:20:00Z</dcterms:created>
  <dcterms:modified xsi:type="dcterms:W3CDTF">2024-03-22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85ECB67D7CEF429DAEDC17BBB4A398</vt:lpwstr>
  </property>
  <property fmtid="{D5CDD505-2E9C-101B-9397-08002B2CF9AE}" pid="3" name="MediaServiceImageTags">
    <vt:lpwstr/>
  </property>
</Properties>
</file>